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dtree</w:t>
      </w:r>
      <w:r>
        <w:t xml:space="preserve">: decision tree for regression. Partitions feature space and estimates values by leaf means; interpretable and can model nonlinearitie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Decision Tree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 for performance in some methods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regression tree model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dtre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 (regression metrics, e.g., RMSE, MAE)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2.68065 0.1345098 0.8591168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9.38142 0.1642396 0.511737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reiman, L., Friedman, J., Olshen, R., and Stone, C. (1984). Classification and Regression Trees. Wadsworth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1:10Z</dcterms:created>
  <dcterms:modified xsi:type="dcterms:W3CDTF">2025-10-28T21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